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7C901" w14:textId="77777777" w:rsidR="00AE1898" w:rsidRDefault="00000000">
      <w:pPr>
        <w:pStyle w:val="Title"/>
      </w:pPr>
      <w:r>
        <w:t>ANA 515 - Week 5 Visualizations</w:t>
      </w:r>
    </w:p>
    <w:p w14:paraId="3847171C" w14:textId="77777777" w:rsidR="00AE1898" w:rsidRDefault="00000000">
      <w:pPr>
        <w:pStyle w:val="Author"/>
      </w:pPr>
      <w:r>
        <w:t>Cesar Riano</w:t>
      </w:r>
    </w:p>
    <w:p w14:paraId="1A4E6ECE" w14:textId="77777777" w:rsidR="00AE1898" w:rsidRDefault="00000000">
      <w:pPr>
        <w:pStyle w:val="Date"/>
      </w:pPr>
      <w:r>
        <w:t>2022-09-24</w:t>
      </w:r>
    </w:p>
    <w:p w14:paraId="4DFDA250" w14:textId="77777777" w:rsidR="00AE1898" w:rsidRDefault="00000000">
      <w:pPr>
        <w:pStyle w:val="Heading2"/>
      </w:pPr>
      <w:bookmarkStart w:id="0" w:name="X7415ab951a5eaee16c798f5e92933c1b7a44550"/>
      <w:r>
        <w:t>section 1: loading the packages needed and the data</w:t>
      </w:r>
    </w:p>
    <w:p w14:paraId="1648A9DC" w14:textId="77777777" w:rsidR="00AE1898" w:rsidRDefault="00000000">
      <w:pPr>
        <w:pStyle w:val="SourceCode"/>
      </w:pPr>
      <w:r>
        <w:rPr>
          <w:rStyle w:val="CommentTok"/>
        </w:rPr>
        <w:t>#The include = FALSE function hides both the code and output in my output document</w:t>
      </w:r>
      <w:r>
        <w:br/>
      </w:r>
      <w:r>
        <w:rPr>
          <w:rStyle w:val="CommentTok"/>
        </w:rPr>
        <w:t xml:space="preserve">#Packages needed: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Read in the data</w:t>
      </w:r>
      <w:r>
        <w:br/>
      </w:r>
      <w:r>
        <w:rPr>
          <w:rStyle w:val="NormalTok"/>
        </w:rPr>
        <w:t>CR_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udent-mat.csv"</w:t>
      </w:r>
      <w:r>
        <w:rPr>
          <w:rStyle w:val="NormalTok"/>
        </w:rPr>
        <w:t>)</w:t>
      </w:r>
    </w:p>
    <w:p w14:paraId="7CA92BBE" w14:textId="77777777" w:rsidR="00AE1898" w:rsidRDefault="00000000">
      <w:pPr>
        <w:pStyle w:val="Heading2"/>
      </w:pPr>
      <w:bookmarkStart w:id="1" w:name="X79e921f388ad5125e5a4769282cbcc1499f89cd"/>
      <w:bookmarkEnd w:id="0"/>
      <w:r>
        <w:t>Section 2: Exploratory visualizations plots - First plot: Distribution of age and school absences</w:t>
      </w:r>
    </w:p>
    <w:p w14:paraId="01001B87" w14:textId="77777777" w:rsidR="00AE1898" w:rsidRDefault="00000000">
      <w:pPr>
        <w:pStyle w:val="FirstParagraph"/>
      </w:pPr>
      <w:r>
        <w:rPr>
          <w:noProof/>
        </w:rPr>
        <w:drawing>
          <wp:inline distT="0" distB="0" distL="0" distR="0" wp14:anchorId="38136C93" wp14:editId="5C39051D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NA-515---Week-5-Visualizations_files/figure-docx/abs-di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Section 3: Exploratory visualizations plots - Second plot: Distribution of exam grades</w:t>
      </w:r>
    </w:p>
    <w:p w14:paraId="7C2CB520" w14:textId="77777777" w:rsidR="00AE1898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A2D7779" w14:textId="77777777" w:rsidR="00AE189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860ED7" wp14:editId="3BF417C3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NA-515---Week-5-Visualizations_files/figure-docx/grade-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D4316" w14:textId="77777777" w:rsidR="00AE1898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AE18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BF35C" w14:textId="77777777" w:rsidR="00122079" w:rsidRDefault="00122079">
      <w:pPr>
        <w:spacing w:after="0"/>
      </w:pPr>
      <w:r>
        <w:separator/>
      </w:r>
    </w:p>
  </w:endnote>
  <w:endnote w:type="continuationSeparator" w:id="0">
    <w:p w14:paraId="28AD2890" w14:textId="77777777" w:rsidR="00122079" w:rsidRDefault="001220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20E82" w14:textId="77777777" w:rsidR="00122079" w:rsidRDefault="00122079">
      <w:r>
        <w:separator/>
      </w:r>
    </w:p>
  </w:footnote>
  <w:footnote w:type="continuationSeparator" w:id="0">
    <w:p w14:paraId="29379A3F" w14:textId="77777777" w:rsidR="00122079" w:rsidRDefault="00122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6CFF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1120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1898"/>
    <w:rsid w:val="00122079"/>
    <w:rsid w:val="0086499B"/>
    <w:rsid w:val="00AE18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004B18"/>
  <w15:docId w15:val="{ED8423AF-BE2B-AA41-8756-944F5BC4B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- Week 5 Visualizations</dc:title>
  <dc:creator>Cesar Riano</dc:creator>
  <cp:keywords/>
  <cp:lastModifiedBy>Cesar Riano (C)</cp:lastModifiedBy>
  <cp:revision>2</cp:revision>
  <dcterms:created xsi:type="dcterms:W3CDTF">2022-09-24T13:44:00Z</dcterms:created>
  <dcterms:modified xsi:type="dcterms:W3CDTF">2022-09-2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  <property fmtid="{D5CDD505-2E9C-101B-9397-08002B2CF9AE}" pid="3" name="output">
    <vt:lpwstr>word_document</vt:lpwstr>
  </property>
</Properties>
</file>